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87EEB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3B49F15C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1EBD3728" w14:textId="77777777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5BF9C01D" w14:textId="77777777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174BF66C" w14:textId="77777777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58395790" w14:textId="77777777" w:rsidR="00F23116" w:rsidRPr="00C04481" w:rsidRDefault="007B03BE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7B03BE">
        <w:rPr>
          <w:rFonts w:cstheme="minorHAnsi"/>
          <w:b/>
          <w:sz w:val="24"/>
          <w:szCs w:val="24"/>
        </w:rPr>
        <w:t>mgr. inż. Leszka Ciopińskiego</w:t>
      </w:r>
    </w:p>
    <w:p w14:paraId="2AE11059" w14:textId="7777777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1B14B2">
        <w:rPr>
          <w:rFonts w:cstheme="minorHAnsi"/>
          <w:b/>
          <w:bCs/>
        </w:rPr>
        <w:t>15 czerwc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573CC9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1B14B2">
        <w:rPr>
          <w:rFonts w:cstheme="minorHAnsi"/>
          <w:b/>
          <w:bCs/>
        </w:rPr>
        <w:t>14:30</w:t>
      </w:r>
      <w:r w:rsidR="00EE56FF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1B14B2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173CE26D" w14:textId="77777777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15C73D00" w14:textId="77777777" w:rsidR="00B770F1" w:rsidRPr="001A1E5B" w:rsidRDefault="003F3C1D" w:rsidP="00831032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831032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</w:rPr>
        <w:t>„</w:t>
      </w:r>
      <w:r w:rsidR="007B03BE" w:rsidRPr="007B03BE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  <w:lang w:bidi="en-US"/>
        </w:rPr>
        <w:t>Synteza samoadaptacyjnych systemów czasu rzeczywistego za pomocą rozwojowego programowania genetycznego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177BF4D5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096C3BF7" w14:textId="7777777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B14B2" w:rsidRPr="001B14B2">
        <w:rPr>
          <w:rFonts w:asciiTheme="minorHAnsi" w:hAnsiTheme="minorHAnsi" w:cstheme="minorHAnsi"/>
          <w:sz w:val="22"/>
          <w:szCs w:val="22"/>
        </w:rPr>
        <w:t xml:space="preserve">dr hab. inż. Roman </w:t>
      </w:r>
      <w:r w:rsidR="001B14B2">
        <w:rPr>
          <w:rFonts w:asciiTheme="minorHAnsi" w:hAnsiTheme="minorHAnsi" w:cstheme="minorHAnsi"/>
          <w:sz w:val="22"/>
          <w:szCs w:val="22"/>
        </w:rPr>
        <w:t xml:space="preserve">Stanisław </w:t>
      </w:r>
      <w:r w:rsidR="001B14B2" w:rsidRPr="001B14B2">
        <w:rPr>
          <w:rFonts w:asciiTheme="minorHAnsi" w:hAnsiTheme="minorHAnsi" w:cstheme="minorHAnsi"/>
          <w:sz w:val="22"/>
          <w:szCs w:val="22"/>
        </w:rPr>
        <w:t>Deniziak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</w:t>
      </w:r>
      <w:r w:rsidR="001B14B2">
        <w:rPr>
          <w:rFonts w:asciiTheme="minorHAnsi" w:hAnsiTheme="minorHAnsi" w:cs="Arial"/>
          <w:sz w:val="22"/>
          <w:szCs w:val="22"/>
        </w:rPr>
        <w:t>Świętokrzy</w:t>
      </w:r>
      <w:r w:rsidRPr="001A1E5B">
        <w:rPr>
          <w:rFonts w:asciiTheme="minorHAnsi" w:hAnsiTheme="minorHAnsi" w:cs="Arial"/>
          <w:sz w:val="22"/>
          <w:szCs w:val="22"/>
        </w:rPr>
        <w:t>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8452922" w14:textId="7777777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 xml:space="preserve">dr hab. inż. </w:t>
      </w:r>
      <w:r w:rsidR="001B14B2" w:rsidRPr="001B14B2">
        <w:rPr>
          <w:rFonts w:asciiTheme="minorHAnsi" w:hAnsiTheme="minorHAnsi" w:cstheme="minorHAnsi"/>
          <w:sz w:val="22"/>
          <w:szCs w:val="22"/>
        </w:rPr>
        <w:t xml:space="preserve">Rafał Różycki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1B14B2">
        <w:rPr>
          <w:rFonts w:asciiTheme="minorHAnsi" w:hAnsiTheme="minorHAnsi" w:cstheme="minorHAnsi"/>
          <w:sz w:val="22"/>
          <w:szCs w:val="22"/>
        </w:rPr>
        <w:t>Poznańska</w:t>
      </w:r>
    </w:p>
    <w:p w14:paraId="3047ABE2" w14:textId="77777777" w:rsidR="00B770F1" w:rsidRPr="001A1E5B" w:rsidRDefault="001B14B2" w:rsidP="00831032">
      <w:pPr>
        <w:ind w:left="708" w:firstLine="708"/>
        <w:rPr>
          <w:rFonts w:asciiTheme="minorHAnsi" w:hAnsiTheme="minorHAnsi" w:cstheme="minorHAnsi"/>
        </w:rPr>
      </w:pPr>
      <w:r w:rsidRPr="001B14B2">
        <w:rPr>
          <w:rFonts w:asciiTheme="minorHAnsi" w:eastAsia="Times New Roman" w:hAnsiTheme="minorHAnsi" w:cstheme="minorHAnsi"/>
          <w:color w:val="00000A"/>
        </w:rPr>
        <w:t xml:space="preserve">prof. dr hab. inż. Andrzej Obuchowicz </w:t>
      </w:r>
      <w:r w:rsidR="00DD3F71" w:rsidRPr="001A1E5B">
        <w:rPr>
          <w:rFonts w:asciiTheme="minorHAnsi" w:hAnsiTheme="minorHAnsi" w:cstheme="minorHAnsi"/>
        </w:rPr>
        <w:t xml:space="preserve">– </w:t>
      </w:r>
      <w:r w:rsidR="00385AB3">
        <w:rPr>
          <w:rFonts w:asciiTheme="minorHAnsi" w:hAnsiTheme="minorHAnsi" w:cstheme="minorHAnsi"/>
        </w:rPr>
        <w:t>Uniwersytet</w:t>
      </w:r>
      <w:r w:rsidR="0083103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Zielonogórs</w:t>
      </w:r>
      <w:r w:rsidR="00385AB3">
        <w:rPr>
          <w:rFonts w:asciiTheme="minorHAnsi" w:hAnsiTheme="minorHAnsi" w:cstheme="minorHAnsi"/>
        </w:rPr>
        <w:t>ki</w:t>
      </w:r>
    </w:p>
    <w:p w14:paraId="4899CF39" w14:textId="6AF48FB4" w:rsidR="001B14B2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>w s</w:t>
      </w:r>
      <w:r w:rsidR="00712016" w:rsidRPr="00831032">
        <w:rPr>
          <w:rFonts w:eastAsia="Times New Roman" w:cstheme="minorHAnsi"/>
          <w:b/>
          <w:color w:val="00000A"/>
          <w:sz w:val="20"/>
          <w:szCs w:val="20"/>
        </w:rPr>
        <w:t>ali nr</w:t>
      </w:r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 xml:space="preserve"> 116</w:t>
      </w:r>
      <w:r w:rsidR="00831032">
        <w:rPr>
          <w:rFonts w:eastAsia="Times New Roman" w:cstheme="minorHAnsi"/>
          <w:color w:val="00000A"/>
          <w:sz w:val="20"/>
          <w:szCs w:val="20"/>
        </w:rPr>
        <w:t xml:space="preserve"> Gmachu Elektroniki Politechniki Warszawskiej</w:t>
      </w:r>
      <w:r w:rsidR="001B14B2">
        <w:rPr>
          <w:rFonts w:eastAsia="Times New Roman" w:cstheme="minorHAnsi"/>
          <w:color w:val="00000A"/>
          <w:sz w:val="20"/>
          <w:szCs w:val="20"/>
        </w:rPr>
        <w:t xml:space="preserve"> (Warszawa, ul</w:t>
      </w:r>
      <w:r w:rsidR="00C63A6A">
        <w:rPr>
          <w:rFonts w:eastAsia="Times New Roman" w:cstheme="minorHAnsi"/>
          <w:color w:val="00000A"/>
          <w:sz w:val="20"/>
          <w:szCs w:val="20"/>
        </w:rPr>
        <w:t>.</w:t>
      </w:r>
      <w:r w:rsidR="001B14B2">
        <w:rPr>
          <w:rFonts w:eastAsia="Times New Roman" w:cstheme="minorHAnsi"/>
          <w:color w:val="00000A"/>
          <w:sz w:val="20"/>
          <w:szCs w:val="20"/>
        </w:rPr>
        <w:t xml:space="preserve"> Nowowiejska 15/19)</w:t>
      </w:r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</w:t>
      </w:r>
    </w:p>
    <w:p w14:paraId="4FAF9A8B" w14:textId="77777777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1EC8A25C" w14:textId="77777777" w:rsidR="00904D97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r w:rsidR="001B14B2" w:rsidRPr="001B14B2">
        <w:rPr>
          <w:rFonts w:eastAsia="Times New Roman" w:cstheme="minorHAnsi"/>
          <w:sz w:val="18"/>
          <w:szCs w:val="18"/>
        </w:rPr>
        <w:t>https://bip.pw.edu.pl/Postepowania-w-sprawie-nadania-stopnia-naukowego/Doktoraty/Wszczete-do-30-kwietnia-2019-r/Dyscyplina-informatyka-techniczna-i-telekomunikacja-dziedzina-nauk-inzynieryjno-technicznych/mgr-inz.Leszek-Ciopinski</w:t>
      </w:r>
    </w:p>
    <w:p w14:paraId="1209716D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0F5119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54A02C1" w14:textId="77777777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735885DE" w14:textId="77777777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14B2"/>
    <w:rsid w:val="001B4BF4"/>
    <w:rsid w:val="001D46E7"/>
    <w:rsid w:val="001E4815"/>
    <w:rsid w:val="00200916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85AB3"/>
    <w:rsid w:val="003A4E08"/>
    <w:rsid w:val="003F3C1D"/>
    <w:rsid w:val="00461AF1"/>
    <w:rsid w:val="004B2F62"/>
    <w:rsid w:val="00573CC9"/>
    <w:rsid w:val="005D48D1"/>
    <w:rsid w:val="00611D8C"/>
    <w:rsid w:val="007027CF"/>
    <w:rsid w:val="00712016"/>
    <w:rsid w:val="00712E80"/>
    <w:rsid w:val="007602A5"/>
    <w:rsid w:val="00771C25"/>
    <w:rsid w:val="007A5531"/>
    <w:rsid w:val="007B03BE"/>
    <w:rsid w:val="007F3785"/>
    <w:rsid w:val="008060C5"/>
    <w:rsid w:val="008169AE"/>
    <w:rsid w:val="00825942"/>
    <w:rsid w:val="0083103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63A6A"/>
    <w:rsid w:val="00CB2015"/>
    <w:rsid w:val="00CC27DA"/>
    <w:rsid w:val="00D021E5"/>
    <w:rsid w:val="00D15660"/>
    <w:rsid w:val="00D22523"/>
    <w:rsid w:val="00D461EE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ED4E3"/>
  <w15:docId w15:val="{3F7E4C60-D863-450E-BE74-D4E22BBB1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D461EE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D461EE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D461EE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D461EE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D461EE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310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6</cp:revision>
  <dcterms:created xsi:type="dcterms:W3CDTF">2023-04-27T07:30:00Z</dcterms:created>
  <dcterms:modified xsi:type="dcterms:W3CDTF">2023-05-31T07:3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